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2F122" w14:textId="63357A91" w:rsidR="002A15DD" w:rsidRPr="00606AA1" w:rsidRDefault="002A15DD" w:rsidP="002A15DD">
      <w:pPr>
        <w:rPr>
          <w:rFonts w:ascii="Book Antiqua" w:hAnsi="Book Antiqua"/>
          <w:sz w:val="21"/>
          <w:szCs w:val="21"/>
        </w:rPr>
      </w:pPr>
      <w:r w:rsidRPr="00606AA1">
        <w:rPr>
          <w:rFonts w:ascii="Book Antiqua" w:hAnsi="Book Antiqua"/>
          <w:b/>
          <w:bCs/>
          <w:sz w:val="21"/>
          <w:szCs w:val="21"/>
        </w:rPr>
        <w:t>Exercise No:</w:t>
      </w:r>
      <w:r w:rsidRPr="00606AA1">
        <w:rPr>
          <w:rFonts w:ascii="Book Antiqua" w:hAnsi="Book Antiqua"/>
          <w:sz w:val="21"/>
          <w:szCs w:val="21"/>
        </w:rPr>
        <w:t xml:space="preserve"> 6</w:t>
      </w:r>
    </w:p>
    <w:p w14:paraId="0CC97B4C" w14:textId="72831C16" w:rsidR="002A15DD" w:rsidRPr="00606AA1" w:rsidRDefault="002A15DD" w:rsidP="002A15DD">
      <w:pPr>
        <w:pBdr>
          <w:bottom w:val="single" w:sz="6" w:space="1" w:color="auto"/>
        </w:pBdr>
        <w:rPr>
          <w:rFonts w:ascii="Book Antiqua" w:hAnsi="Book Antiqua"/>
          <w:sz w:val="21"/>
          <w:szCs w:val="21"/>
        </w:rPr>
      </w:pPr>
      <w:r w:rsidRPr="00606AA1">
        <w:rPr>
          <w:rFonts w:ascii="Book Antiqua" w:hAnsi="Book Antiqua"/>
          <w:b/>
          <w:bCs/>
          <w:sz w:val="21"/>
          <w:szCs w:val="21"/>
        </w:rPr>
        <w:t>Date:</w:t>
      </w:r>
      <w:r w:rsidRPr="00606AA1">
        <w:rPr>
          <w:rFonts w:ascii="Book Antiqua" w:hAnsi="Book Antiqua"/>
          <w:sz w:val="21"/>
          <w:szCs w:val="21"/>
        </w:rPr>
        <w:t xml:space="preserve"> </w:t>
      </w:r>
    </w:p>
    <w:p w14:paraId="288BD333" w14:textId="77777777" w:rsidR="002A15DD" w:rsidRPr="00606AA1" w:rsidRDefault="002A15DD" w:rsidP="002A15DD">
      <w:pPr>
        <w:rPr>
          <w:rFonts w:ascii="Book Antiqua" w:hAnsi="Book Antiqua"/>
          <w:b/>
          <w:bCs/>
          <w:sz w:val="21"/>
          <w:szCs w:val="21"/>
        </w:rPr>
      </w:pPr>
      <w:r w:rsidRPr="00606AA1">
        <w:rPr>
          <w:rFonts w:ascii="Book Antiqua" w:hAnsi="Book Antiqua"/>
          <w:b/>
          <w:bCs/>
          <w:sz w:val="21"/>
          <w:szCs w:val="21"/>
        </w:rPr>
        <w:t>Aim:</w:t>
      </w:r>
    </w:p>
    <w:p w14:paraId="3D142786" w14:textId="099ABEF3" w:rsidR="002A15DD" w:rsidRPr="00606AA1" w:rsidRDefault="00606AA1" w:rsidP="00606AA1">
      <w:pPr>
        <w:ind w:firstLine="720"/>
        <w:rPr>
          <w:rFonts w:ascii="Book Antiqua" w:hAnsi="Book Antiqua"/>
          <w:sz w:val="21"/>
          <w:szCs w:val="21"/>
        </w:rPr>
      </w:pPr>
      <w:r>
        <w:rPr>
          <w:rFonts w:ascii="Book Antiqua" w:hAnsi="Book Antiqua"/>
          <w:sz w:val="21"/>
          <w:szCs w:val="21"/>
        </w:rPr>
        <w:t>To fill in the desired output.</w:t>
      </w:r>
    </w:p>
    <w:p w14:paraId="775DB503" w14:textId="77777777" w:rsidR="002A15DD" w:rsidRPr="00606AA1" w:rsidRDefault="002A15DD" w:rsidP="002A15DD">
      <w:pPr>
        <w:rPr>
          <w:rFonts w:ascii="Book Antiqua" w:hAnsi="Book Antiqua"/>
          <w:b/>
          <w:bCs/>
          <w:sz w:val="21"/>
          <w:szCs w:val="21"/>
        </w:rPr>
      </w:pPr>
      <w:r w:rsidRPr="00606AA1">
        <w:rPr>
          <w:rFonts w:ascii="Book Antiqua" w:hAnsi="Book Antiqua"/>
          <w:b/>
          <w:bCs/>
          <w:sz w:val="21"/>
          <w:szCs w:val="21"/>
        </w:rPr>
        <w:br/>
        <w:t>Program:</w:t>
      </w:r>
    </w:p>
    <w:p w14:paraId="35B1611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Create a tuple, also called tuple packing.</w:t>
      </w:r>
    </w:p>
    <w:p w14:paraId="70E71D6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1, 2</w:t>
      </w:r>
    </w:p>
    <w:p w14:paraId="6D5FD50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print(numbers)  </w:t>
      </w:r>
    </w:p>
    <w:p w14:paraId="107C5AD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1, 2)</w:t>
      </w:r>
    </w:p>
    <w:p w14:paraId="0DB6AAB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3C05E43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Create tuple with 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aranthesis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.</w:t>
      </w:r>
    </w:p>
    <w:p w14:paraId="75ED0F1F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(1, 2, 3)</w:t>
      </w:r>
    </w:p>
    <w:p w14:paraId="226A0FD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print(numbers) </w:t>
      </w:r>
    </w:p>
    <w:p w14:paraId="59EECDC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1, 2, 3)</w:t>
      </w:r>
    </w:p>
    <w:p w14:paraId="39590BE2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2829A69C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Create an empty tuple.</w:t>
      </w:r>
    </w:p>
    <w:p w14:paraId="60E9696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()</w:t>
      </w:r>
    </w:p>
    <w:p w14:paraId="757DF0E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print(numbers) </w:t>
      </w:r>
    </w:p>
    <w:p w14:paraId="7B90CA1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)</w:t>
      </w:r>
    </w:p>
    <w:p w14:paraId="7CA63A28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1012145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Create a tuple with one item. Note that the trailing comma is necessary</w:t>
      </w:r>
    </w:p>
    <w:p w14:paraId="20A2C7D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1,</w:t>
      </w:r>
    </w:p>
    <w:p w14:paraId="1FD9371C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print(numbers) </w:t>
      </w:r>
    </w:p>
    <w:p w14:paraId="6B23E2E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1</w:t>
      </w:r>
    </w:p>
    <w:p w14:paraId="5AC44E18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7F4E5E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Create a tuple with heterogenous items.</w:t>
      </w:r>
    </w:p>
    <w:p w14:paraId="4925B4E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random_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= "Hey", (1, 2), 1, ["you"]</w:t>
      </w:r>
    </w:p>
    <w:p w14:paraId="469ABD4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random_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) </w:t>
      </w:r>
    </w:p>
    <w:p w14:paraId="395CADE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Hey', (1, 2), 1, ['you'])</w:t>
      </w:r>
    </w:p>
    <w:p w14:paraId="33875D1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6B0B18B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Create tuple with 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) constructor.</w:t>
      </w:r>
    </w:p>
    <w:p w14:paraId="23C00AC2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lastRenderedPageBreak/>
        <w:t xml:space="preserve">numbers = 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)</w:t>
      </w:r>
    </w:p>
    <w:p w14:paraId="19698C12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print(numbers) </w:t>
      </w:r>
    </w:p>
    <w:p w14:paraId="012F4EF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)</w:t>
      </w:r>
    </w:p>
    <w:p w14:paraId="0EF5AEC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023DE51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numbers = 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1, 2]) #  Takes any sequence as input</w:t>
      </w:r>
    </w:p>
    <w:p w14:paraId="1B8AE443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print(numbers) </w:t>
      </w:r>
    </w:p>
    <w:p w14:paraId="3A6396F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1,2)</w:t>
      </w:r>
    </w:p>
    <w:p w14:paraId="19A2CEBF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15E224BF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### Methods on tuples #####</w:t>
      </w:r>
    </w:p>
    <w:p w14:paraId="1FA85F12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Get length of list by using </w:t>
      </w:r>
      <w:proofErr w:type="spellStart"/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len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) method.</w:t>
      </w:r>
    </w:p>
    <w:p w14:paraId="19540B6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5, 8, 8</w:t>
      </w:r>
    </w:p>
    <w:p w14:paraId="484674C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len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(numbers)) </w:t>
      </w:r>
    </w:p>
    <w:p w14:paraId="51FA50D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3</w:t>
      </w:r>
    </w:p>
    <w:p w14:paraId="0AFBB5C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75784D5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Get index of an element using the 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index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) method.</w:t>
      </w:r>
    </w:p>
    <w:p w14:paraId="233B93C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5, 8, 8</w:t>
      </w:r>
    </w:p>
    <w:p w14:paraId="3FA0909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.index</w:t>
      </w:r>
      <w:proofErr w:type="spellEnd"/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(8)) </w:t>
      </w:r>
    </w:p>
    <w:p w14:paraId="0DD8725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1</w:t>
      </w:r>
    </w:p>
    <w:p w14:paraId="43A61F0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57016A0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Count 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occurences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of an item in a tuple.</w:t>
      </w:r>
    </w:p>
    <w:p w14:paraId="6C4E16A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5, 8, 8</w:t>
      </w:r>
    </w:p>
    <w:p w14:paraId="0AC85C7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.count</w:t>
      </w:r>
      <w:proofErr w:type="spellEnd"/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(8)) </w:t>
      </w:r>
    </w:p>
    <w:p w14:paraId="438FF98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2</w:t>
      </w:r>
    </w:p>
    <w:p w14:paraId="05638D2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572AC8F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</w:t>
      </w:r>
    </w:p>
    <w:p w14:paraId="1F6D781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45A5C11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eggs = ('hello', 42, 0.5) </w:t>
      </w:r>
    </w:p>
    <w:p w14:paraId="02ED269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eggs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0] </w:t>
      </w:r>
    </w:p>
    <w:p w14:paraId="5EEE07C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'hello'</w:t>
      </w:r>
    </w:p>
    <w:p w14:paraId="6CAE565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hello</w:t>
      </w:r>
    </w:p>
    <w:p w14:paraId="7732EC5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eggs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1:3] </w:t>
      </w:r>
    </w:p>
    <w:p w14:paraId="77A0DFE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42, 0.5)</w:t>
      </w:r>
    </w:p>
    <w:p w14:paraId="71BB74B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F7986C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len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(eggs) </w:t>
      </w:r>
    </w:p>
    <w:p w14:paraId="3434EC6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3</w:t>
      </w:r>
    </w:p>
    <w:p w14:paraId="6D5D9F9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BBFD62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Access elements of a tuple by indexing.</w:t>
      </w:r>
    </w:p>
    <w:p w14:paraId="49871A2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= "hey", "there!", "how", "are", "you?"</w:t>
      </w:r>
    </w:p>
    <w:p w14:paraId="5F02A29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0]) </w:t>
      </w:r>
    </w:p>
    <w:p w14:paraId="0324F1C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hey</w:t>
      </w:r>
    </w:p>
    <w:p w14:paraId="3B5AF34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2B33717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len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) - 1]) </w:t>
      </w:r>
    </w:p>
    <w:p w14:paraId="6F94B313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you?</w:t>
      </w:r>
    </w:p>
    <w:p w14:paraId="36A6DFB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AE1DE4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-1]) </w:t>
      </w:r>
    </w:p>
    <w:p w14:paraId="06191F5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you?</w:t>
      </w:r>
    </w:p>
    <w:p w14:paraId="0CD4F6E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61108D4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Slicing a tuple.</w:t>
      </w:r>
    </w:p>
    <w:p w14:paraId="5309A23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3A09FE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= "hey", "there!", "how", "are", "you?"</w:t>
      </w:r>
    </w:p>
    <w:p w14:paraId="3424045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2:]) </w:t>
      </w:r>
    </w:p>
    <w:p w14:paraId="64C65A43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how', 'are', 'you?')</w:t>
      </w:r>
    </w:p>
    <w:p w14:paraId="2881971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0E8DB2D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:2]) </w:t>
      </w:r>
    </w:p>
    <w:p w14:paraId="6D1263A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hey', 'there!')</w:t>
      </w:r>
    </w:p>
    <w:p w14:paraId="7586DCE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51D684A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-3:]) </w:t>
      </w:r>
    </w:p>
    <w:p w14:paraId="2DACE88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how', 'are', 'you?')</w:t>
      </w:r>
    </w:p>
    <w:p w14:paraId="5D61F47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11EC362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:-3]) </w:t>
      </w:r>
    </w:p>
    <w:p w14:paraId="2DE61D22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hey', 'there!')</w:t>
      </w:r>
    </w:p>
    <w:p w14:paraId="6FF8663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2775FCB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1:4]) </w:t>
      </w:r>
    </w:p>
    <w:p w14:paraId="746BA21C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there!', 'how', 'are')</w:t>
      </w:r>
    </w:p>
    <w:p w14:paraId="6036F28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3702DD5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Get a copy of the tuple by slicing.</w:t>
      </w:r>
    </w:p>
    <w:p w14:paraId="03F12FB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_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uple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[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:]) </w:t>
      </w:r>
    </w:p>
    <w:p w14:paraId="56C0374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'hey', 'there!', 'how', 'are', 'you?')</w:t>
      </w:r>
    </w:p>
    <w:p w14:paraId="27166B2D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221A6DE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6AF6CE2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Concatenate tuples.</w:t>
      </w:r>
    </w:p>
    <w:p w14:paraId="194F471F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(1, 2)</w:t>
      </w:r>
    </w:p>
    <w:p w14:paraId="1168367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strings = ("Hey", "there")</w:t>
      </w:r>
    </w:p>
    <w:p w14:paraId="65FE7B0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numbers + strings) </w:t>
      </w:r>
    </w:p>
    <w:p w14:paraId="6EC18DE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5, 8, 8, 'Hey', 'there')</w:t>
      </w:r>
    </w:p>
    <w:p w14:paraId="126EE8FC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(1, 2, "Hey", "there")</w:t>
      </w:r>
    </w:p>
    <w:p w14:paraId="43ECD966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705CED5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Looping through tuple using 'in'.</w:t>
      </w:r>
    </w:p>
    <w:p w14:paraId="3809901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1, 2</w:t>
      </w:r>
    </w:p>
    <w:p w14:paraId="61E9EE2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for number in numbers:</w:t>
      </w:r>
    </w:p>
    <w:p w14:paraId="6662AE5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 print(number) </w:t>
      </w:r>
    </w:p>
    <w:p w14:paraId="72C79E8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1,2</w:t>
      </w:r>
    </w:p>
    <w:p w14:paraId="6F19166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1 2</w:t>
      </w:r>
    </w:p>
    <w:p w14:paraId="307D4F5A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 </w:t>
      </w:r>
    </w:p>
    <w:p w14:paraId="5259F2C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Check if element is present in tuple.</w:t>
      </w:r>
    </w:p>
    <w:p w14:paraId="5FC2C5C1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1, 2</w:t>
      </w:r>
    </w:p>
    <w:p w14:paraId="4E296FAE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1 in numbers) </w:t>
      </w:r>
    </w:p>
    <w:p w14:paraId="26AE35A3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True</w:t>
      </w:r>
    </w:p>
    <w:p w14:paraId="044C7660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0465F148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5 in numbers) </w:t>
      </w:r>
    </w:p>
    <w:p w14:paraId="55E617AB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False</w:t>
      </w:r>
    </w:p>
    <w:p w14:paraId="7726E40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</w:p>
    <w:p w14:paraId="2A06790C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Tuple packing.</w:t>
      </w:r>
    </w:p>
    <w:p w14:paraId="555E841F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We are packing two items 1 and 2 into the tuple.</w:t>
      </w:r>
    </w:p>
    <w:p w14:paraId="25FF6D0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numbers = 1, 2</w:t>
      </w:r>
    </w:p>
    <w:p w14:paraId="5306A89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Tuple sequence unpacking. </w:t>
      </w:r>
    </w:p>
    <w:p w14:paraId="417E9D25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lastRenderedPageBreak/>
        <w:t xml:space="preserve"># Number of variables used </w:t>
      </w: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has to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be same as the number of items in the tuple.</w:t>
      </w:r>
    </w:p>
    <w:p w14:paraId="315F6AAF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# Unpacking the tuple and assigning its items to x and y.</w:t>
      </w:r>
    </w:p>
    <w:p w14:paraId="348C9809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x, y = numbers</w:t>
      </w:r>
    </w:p>
    <w:p w14:paraId="10B170A8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# Note that this is also packing the </w:t>
      </w:r>
      <w:proofErr w:type="spell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args</w:t>
      </w:r>
      <w:proofErr w:type="spell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 as a tuple which gets unpacked as the print method's arguments.</w:t>
      </w:r>
    </w:p>
    <w:p w14:paraId="023B9947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proofErr w:type="gramStart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print(</w:t>
      </w:r>
      <w:proofErr w:type="gramEnd"/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 xml:space="preserve">x, y) </w:t>
      </w:r>
    </w:p>
    <w:p w14:paraId="4373EDC4" w14:textId="77777777" w:rsidR="002A15DD" w:rsidRPr="00606AA1" w:rsidRDefault="002A15DD" w:rsidP="00606AA1">
      <w:pPr>
        <w:ind w:left="720"/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</w:pPr>
      <w:r w:rsidRPr="00606AA1">
        <w:rPr>
          <w:rFonts w:ascii="Book Antiqua" w:hAnsi="Book Antiqua" w:cs="Arial"/>
          <w:color w:val="000000" w:themeColor="text1"/>
          <w:sz w:val="21"/>
          <w:szCs w:val="21"/>
          <w:shd w:val="clear" w:color="auto" w:fill="F5F5F5"/>
        </w:rPr>
        <w:t>1 2</w:t>
      </w:r>
    </w:p>
    <w:p w14:paraId="16456C7D" w14:textId="77777777" w:rsidR="002A15DD" w:rsidRPr="00606AA1" w:rsidRDefault="002A15DD" w:rsidP="002A15DD">
      <w:pPr>
        <w:rPr>
          <w:rFonts w:ascii="Book Antiqua" w:hAnsi="Book Antiqua"/>
          <w:b/>
          <w:bCs/>
          <w:sz w:val="21"/>
          <w:szCs w:val="21"/>
        </w:rPr>
      </w:pPr>
      <w:r w:rsidRPr="00606AA1">
        <w:rPr>
          <w:rFonts w:ascii="Book Antiqua" w:hAnsi="Book Antiqua"/>
          <w:sz w:val="21"/>
          <w:szCs w:val="21"/>
        </w:rPr>
        <w:t xml:space="preserve">                                                                       </w:t>
      </w:r>
      <w:r w:rsidRPr="00606AA1">
        <w:rPr>
          <w:rFonts w:ascii="Book Antiqua" w:hAnsi="Book Antiqua"/>
          <w:b/>
          <w:bCs/>
          <w:sz w:val="21"/>
          <w:szCs w:val="21"/>
        </w:rPr>
        <w:br/>
        <w:t>Result:</w:t>
      </w:r>
    </w:p>
    <w:p w14:paraId="1D35EB07" w14:textId="5BB8EE45" w:rsidR="002A15DD" w:rsidRPr="00606AA1" w:rsidRDefault="002A15DD" w:rsidP="00606AA1">
      <w:pPr>
        <w:ind w:firstLine="720"/>
        <w:rPr>
          <w:rFonts w:ascii="Book Antiqua" w:hAnsi="Book Antiqua"/>
          <w:sz w:val="21"/>
          <w:szCs w:val="21"/>
        </w:rPr>
      </w:pPr>
      <w:r w:rsidRPr="00606AA1">
        <w:rPr>
          <w:rFonts w:ascii="Book Antiqua" w:hAnsi="Book Antiqua"/>
          <w:sz w:val="21"/>
          <w:szCs w:val="21"/>
        </w:rPr>
        <w:t xml:space="preserve">The output </w:t>
      </w:r>
      <w:r w:rsidR="00606AA1">
        <w:rPr>
          <w:rFonts w:ascii="Book Antiqua" w:hAnsi="Book Antiqua"/>
          <w:sz w:val="21"/>
          <w:szCs w:val="21"/>
        </w:rPr>
        <w:t>is successfully executed and verified.</w:t>
      </w:r>
    </w:p>
    <w:p w14:paraId="4EC6C25D" w14:textId="77777777" w:rsidR="00FE0C4B" w:rsidRPr="00606AA1" w:rsidRDefault="00FE0C4B" w:rsidP="002A15DD">
      <w:pPr>
        <w:rPr>
          <w:rFonts w:ascii="Book Antiqua" w:hAnsi="Book Antiqua"/>
          <w:sz w:val="21"/>
          <w:szCs w:val="21"/>
        </w:rPr>
      </w:pPr>
    </w:p>
    <w:sectPr w:rsidR="00FE0C4B" w:rsidRPr="00606A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jQwM7EwNDAxtLRQ0lEKTi0uzszPAykwrAUAMeVXVywAAAA="/>
  </w:docVars>
  <w:rsids>
    <w:rsidRoot w:val="00FE0C4B"/>
    <w:rsid w:val="002A15DD"/>
    <w:rsid w:val="00392562"/>
    <w:rsid w:val="005A0DC8"/>
    <w:rsid w:val="00606AA1"/>
    <w:rsid w:val="00FE0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19672"/>
  <w15:chartTrackingRefBased/>
  <w15:docId w15:val="{5BC57CA9-46DE-4378-8D44-12A6732A5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5D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5p-input-wrapper">
    <w:name w:val="h5p-input-wrapper"/>
    <w:basedOn w:val="DefaultParagraphFont"/>
    <w:rsid w:val="00FE0C4B"/>
  </w:style>
  <w:style w:type="paragraph" w:styleId="NormalWeb">
    <w:name w:val="Normal (Web)"/>
    <w:basedOn w:val="Normal"/>
    <w:uiPriority w:val="99"/>
    <w:semiHidden/>
    <w:unhideWhenUsed/>
    <w:rsid w:val="00FE0C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2A15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5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9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4962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468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1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1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46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006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7039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322659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86139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894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0827531">
                                      <w:marLeft w:val="0"/>
                                      <w:marRight w:val="0"/>
                                      <w:marTop w:val="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31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03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112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64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4555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8384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9523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SREE V</dc:creator>
  <cp:keywords/>
  <dc:description/>
  <cp:lastModifiedBy>MOHANBABUJII G</cp:lastModifiedBy>
  <cp:revision>2</cp:revision>
  <dcterms:created xsi:type="dcterms:W3CDTF">2020-11-21T11:19:00Z</dcterms:created>
  <dcterms:modified xsi:type="dcterms:W3CDTF">2020-11-21T11:19:00Z</dcterms:modified>
</cp:coreProperties>
</file>